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ke Hoy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k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y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2 Cherry Street,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ael.hoy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827399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